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8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0"/>
        <w:gridCol w:w="3330"/>
        <w:gridCol w:w="4770"/>
      </w:tblGrid>
      <w:tr w:rsidR="00D5432C" w:rsidRPr="00D5432C" w14:paraId="0C25E9A9" w14:textId="77777777" w:rsidTr="00F85AFB">
        <w:tc>
          <w:tcPr>
            <w:tcW w:w="4410" w:type="dxa"/>
            <w:gridSpan w:val="2"/>
            <w:hideMark/>
          </w:tcPr>
          <w:p w14:paraId="75837872" w14:textId="3BA5AC5F" w:rsidR="00AE1FFA" w:rsidRPr="00D5432C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 xml:space="preserve">ที่ </w:t>
            </w:r>
            <w:proofErr w:type="spellStart"/>
            <w:r w:rsidRPr="00D5432C">
              <w:rPr>
                <w:rFonts w:ascii="TH Sarabun New" w:hAnsi="TH Sarabun New" w:cs="TH Sarabun New"/>
                <w:sz w:val="28"/>
                <w:cs/>
              </w:rPr>
              <w:t>สพจ</w:t>
            </w:r>
            <w:proofErr w:type="spellEnd"/>
            <w:r w:rsidRPr="00D5432C">
              <w:rPr>
                <w:rFonts w:ascii="TH Sarabun New" w:hAnsi="TH Sarabun New" w:cs="TH Sarabun New"/>
                <w:sz w:val="28"/>
              </w:rPr>
              <w:t xml:space="preserve">. </w:t>
            </w:r>
            <w:r w:rsidR="00416E23">
              <w:rPr>
                <w:rFonts w:ascii="TH Sarabun New" w:hAnsi="TH Sarabun New" w:cs="TH Sarabun New"/>
                <w:sz w:val="28"/>
              </w:rPr>
              <w:t>{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8A4125" w:rsidRPr="00D5432C" w14:paraId="0767C4E7" w14:textId="77777777" w:rsidTr="00F85AFB">
        <w:tc>
          <w:tcPr>
            <w:tcW w:w="1080" w:type="dxa"/>
          </w:tcPr>
          <w:p w14:paraId="2581A461" w14:textId="77777777" w:rsidR="008A4125" w:rsidRPr="00D5432C" w:rsidRDefault="008A4125" w:rsidP="008A412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8100" w:type="dxa"/>
            <w:gridSpan w:val="2"/>
            <w:hideMark/>
          </w:tcPr>
          <w:p w14:paraId="798BE89D" w14:textId="0999E269" w:rsidR="008A4125" w:rsidRPr="00D5432C" w:rsidRDefault="008A4125" w:rsidP="008A4125">
            <w:pPr>
              <w:jc w:val="center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date}</w:t>
            </w:r>
          </w:p>
        </w:tc>
      </w:tr>
    </w:tbl>
    <w:p w14:paraId="32F97AC1" w14:textId="71DB1AF8" w:rsidR="00AE1FFA" w:rsidRPr="00D5432C" w:rsidRDefault="00AE1FFA" w:rsidP="00AE1FFA">
      <w:pPr>
        <w:pStyle w:val="textbox"/>
        <w:shd w:val="clear" w:color="auto" w:fill="FFFFFF"/>
        <w:spacing w:before="12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ื่อง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</w:t>
      </w:r>
      <w:r w:rsidR="00620690">
        <w:rPr>
          <w:rFonts w:ascii="TH Sarabun New" w:hAnsi="TH Sarabun New" w:cs="TH Sarabun New"/>
          <w:sz w:val="28"/>
          <w:szCs w:val="28"/>
        </w:rPr>
        <w:t>name</w:t>
      </w:r>
      <w:r w:rsidR="005E5827">
        <w:rPr>
          <w:rFonts w:ascii="TH Sarabun New" w:hAnsi="TH Sarabun New" w:cs="TH Sarabun New"/>
          <w:sz w:val="28"/>
          <w:szCs w:val="28"/>
        </w:rPr>
        <w:t>}</w:t>
      </w:r>
    </w:p>
    <w:p w14:paraId="27E717BB" w14:textId="6D71C32E" w:rsidR="00AE1FF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ียน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to}</w:t>
      </w:r>
      <w:r w:rsidR="00092E5A">
        <w:rPr>
          <w:rFonts w:ascii="TH Sarabun New" w:hAnsi="TH Sarabun New" w:cs="TH Sarabun New"/>
          <w:sz w:val="28"/>
          <w:szCs w:val="28"/>
        </w:rPr>
        <w:t>{#attachment}</w:t>
      </w:r>
    </w:p>
    <w:p w14:paraId="2929DA7B" w14:textId="492A0E42" w:rsidR="00D4390C" w:rsidRPr="00D5432C" w:rsidRDefault="00AE1FFA" w:rsidP="00843C96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attachment}</w:t>
      </w:r>
      <w:r w:rsidR="00D4390C">
        <w:rPr>
          <w:rFonts w:ascii="TH Sarabun New" w:hAnsi="TH Sarabun New" w:cs="TH Sarabun New"/>
          <w:sz w:val="28"/>
          <w:szCs w:val="28"/>
        </w:rPr>
        <w:t>{/}</w:t>
      </w:r>
    </w:p>
    <w:p w14:paraId="6B247520" w14:textId="77B96414" w:rsidR="006331BA" w:rsidRPr="00D4387B" w:rsidRDefault="00356260" w:rsidP="003918DD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1}</w:t>
      </w:r>
    </w:p>
    <w:p w14:paraId="282E8981" w14:textId="6866C03F" w:rsidR="006E07A5" w:rsidRPr="00D4387B" w:rsidRDefault="00356260" w:rsidP="006E07A5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2}</w:t>
      </w:r>
    </w:p>
    <w:p w14:paraId="69FFB02C" w14:textId="20DFF85B" w:rsidR="006331BA" w:rsidRDefault="00356260" w:rsidP="001F51B9">
      <w:pPr>
        <w:pStyle w:val="Default"/>
        <w:spacing w:before="60" w:after="120"/>
        <w:ind w:firstLine="720"/>
        <w:jc w:val="thaiDistribute"/>
        <w:rPr>
          <w:sz w:val="28"/>
          <w:szCs w:val="28"/>
        </w:rPr>
      </w:pPr>
      <w:r>
        <w:rPr>
          <w:sz w:val="28"/>
          <w:szCs w:val="28"/>
        </w:rPr>
        <w:t>{paragraph</w:t>
      </w:r>
      <w:r w:rsidR="00192106">
        <w:rPr>
          <w:sz w:val="28"/>
          <w:szCs w:val="28"/>
        </w:rPr>
        <w:t>_3</w:t>
      </w:r>
      <w:r>
        <w:rPr>
          <w:sz w:val="28"/>
          <w:szCs w:val="28"/>
        </w:rPr>
        <w:t>}</w:t>
      </w:r>
      <w:r w:rsidR="00B1241D">
        <w:rPr>
          <w:sz w:val="28"/>
          <w:szCs w:val="28"/>
        </w:rPr>
        <w:t>{#</w:t>
      </w:r>
      <w:proofErr w:type="spellStart"/>
      <w:r w:rsidR="00B1241D">
        <w:rPr>
          <w:sz w:val="28"/>
          <w:szCs w:val="28"/>
        </w:rPr>
        <w:t>hasAssocSign</w:t>
      </w:r>
      <w:proofErr w:type="spellEnd"/>
      <w:r w:rsidR="00B1241D">
        <w:rPr>
          <w:sz w:val="28"/>
          <w:szCs w:val="28"/>
        </w:rPr>
        <w:t>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3"/>
        <w:gridCol w:w="4739"/>
      </w:tblGrid>
      <w:tr w:rsidR="00257C0C" w:rsidRPr="00D5432C" w14:paraId="5B6C2468" w14:textId="77777777" w:rsidTr="00EF69DA">
        <w:tc>
          <w:tcPr>
            <w:tcW w:w="4503" w:type="dxa"/>
            <w:shd w:val="clear" w:color="auto" w:fill="FFFFFF" w:themeFill="background1"/>
          </w:tcPr>
          <w:p w14:paraId="3A8ED237" w14:textId="77777777" w:rsidR="00257C0C" w:rsidRPr="00ED2D6D" w:rsidRDefault="00257C0C" w:rsidP="00EF69DA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14234E1E" w14:textId="77777777" w:rsidR="00257C0C" w:rsidRPr="00D5432C" w:rsidRDefault="00257C0C" w:rsidP="00EF69D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102B9B84" w14:textId="5B24CD23" w:rsidR="00257C0C" w:rsidRPr="00D5432C" w:rsidRDefault="00257C0C" w:rsidP="00EF69D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 w:rsidRPr="00D5432C">
              <w:rPr>
                <w:rFonts w:ascii="TH Sarabun New" w:eastAsia="TH Sarabun New" w:hAnsi="TH Sarabun New" w:cs="TH Sarabun New"/>
                <w:sz w:val="28"/>
                <w:cs/>
              </w:rPr>
              <w:t>(รศ.นพ.พงศ์ศักดิ์ ยุกตะนันทน์)</w:t>
            </w:r>
            <w:r w:rsidRPr="00D5432C">
              <w:rPr>
                <w:rFonts w:ascii="TH Sarabun New" w:eastAsia="TH Sarabun New" w:hAnsi="TH Sarabun New" w:cs="TH Sarabun New"/>
                <w:sz w:val="28"/>
                <w:cs/>
              </w:rPr>
              <w:br/>
              <w:t>รองคณบดีฝ่ายกิจการนิสิต</w:t>
            </w:r>
          </w:p>
          <w:p w14:paraId="73F9CF5F" w14:textId="77777777" w:rsidR="00257C0C" w:rsidRPr="00D5432C" w:rsidRDefault="00257C0C" w:rsidP="00EF69D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 w:rsidRPr="00D5432C">
              <w:rPr>
                <w:rFonts w:ascii="TH Sarabun New" w:eastAsia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  <w:tc>
          <w:tcPr>
            <w:tcW w:w="4739" w:type="dxa"/>
            <w:shd w:val="clear" w:color="auto" w:fill="FFFFFF" w:themeFill="background1"/>
          </w:tcPr>
          <w:p w14:paraId="5D800C37" w14:textId="77777777" w:rsidR="00257C0C" w:rsidRPr="00D5432C" w:rsidRDefault="00257C0C" w:rsidP="00257C0C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  <w:cs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close}</w:t>
            </w:r>
          </w:p>
          <w:p w14:paraId="1461856E" w14:textId="77777777" w:rsidR="00257C0C" w:rsidRPr="00D5432C" w:rsidRDefault="00257C0C" w:rsidP="00257C0C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7C489291" w14:textId="77777777" w:rsidR="00257C0C" w:rsidRPr="00D5432C" w:rsidRDefault="00257C0C" w:rsidP="00257C0C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name}</w:t>
            </w:r>
          </w:p>
          <w:p w14:paraId="5217BD01" w14:textId="77777777" w:rsidR="00257C0C" w:rsidRDefault="00257C0C" w:rsidP="00257C0C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title}</w:t>
            </w:r>
          </w:p>
          <w:p w14:paraId="59EC5B01" w14:textId="2DDEA975" w:rsidR="00B1241D" w:rsidRPr="00B1241D" w:rsidRDefault="00B1241D" w:rsidP="00257C0C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52"/>
                <w:szCs w:val="52"/>
              </w:rPr>
            </w:pPr>
          </w:p>
        </w:tc>
      </w:tr>
      <w:tr w:rsidR="00257C0C" w:rsidRPr="00D5432C" w14:paraId="71F8B993" w14:textId="77777777" w:rsidTr="00EF69DA">
        <w:tc>
          <w:tcPr>
            <w:tcW w:w="4503" w:type="dxa"/>
            <w:shd w:val="clear" w:color="auto" w:fill="FFFFFF" w:themeFill="background1"/>
          </w:tcPr>
          <w:p w14:paraId="5EBD8AF6" w14:textId="77777777" w:rsidR="00257C0C" w:rsidRPr="00D5432C" w:rsidRDefault="00257C0C" w:rsidP="00EF69DA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4739" w:type="dxa"/>
            <w:shd w:val="clear" w:color="auto" w:fill="FFFFFF" w:themeFill="background1"/>
          </w:tcPr>
          <w:p w14:paraId="10BA7A47" w14:textId="77777777" w:rsidR="00B1241D" w:rsidRPr="00D5432C" w:rsidRDefault="00B1241D" w:rsidP="00B1241D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name}</w:t>
            </w:r>
          </w:p>
          <w:p w14:paraId="2862D100" w14:textId="5CF1BACD" w:rsidR="00257C0C" w:rsidRPr="00D5432C" w:rsidRDefault="00B1241D" w:rsidP="00B1241D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  <w:cs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title}</w:t>
            </w:r>
          </w:p>
        </w:tc>
      </w:tr>
      <w:tr w:rsidR="00257C0C" w:rsidRPr="00D5432C" w14:paraId="00F46F7B" w14:textId="77777777" w:rsidTr="00EF69DA">
        <w:tc>
          <w:tcPr>
            <w:tcW w:w="4503" w:type="dxa"/>
            <w:shd w:val="clear" w:color="auto" w:fill="FFFFFF" w:themeFill="background1"/>
          </w:tcPr>
          <w:p w14:paraId="6DF42EAA" w14:textId="77777777" w:rsidR="00257C0C" w:rsidRPr="00D5432C" w:rsidRDefault="00257C0C" w:rsidP="00EF69D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4739" w:type="dxa"/>
            <w:shd w:val="clear" w:color="auto" w:fill="FFFFFF" w:themeFill="background1"/>
          </w:tcPr>
          <w:p w14:paraId="4BAF301C" w14:textId="77777777" w:rsidR="00257C0C" w:rsidRPr="00D5432C" w:rsidRDefault="00257C0C" w:rsidP="00EF69D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20C37DFE" w14:textId="77777777" w:rsidR="00B1241D" w:rsidRPr="00D5432C" w:rsidRDefault="00B1241D" w:rsidP="00B1241D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name}</w:t>
            </w:r>
          </w:p>
          <w:p w14:paraId="32B265B4" w14:textId="06C54421" w:rsidR="00257C0C" w:rsidRPr="00D5432C" w:rsidRDefault="00B1241D" w:rsidP="00B1241D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title}</w:t>
            </w:r>
          </w:p>
        </w:tc>
      </w:tr>
    </w:tbl>
    <w:p w14:paraId="2ABA5077" w14:textId="26C93E24" w:rsidR="00257C0C" w:rsidRPr="000F301A" w:rsidRDefault="00B1241D" w:rsidP="00257C0C">
      <w:pPr>
        <w:pStyle w:val="Default"/>
        <w:spacing w:before="60" w:after="120"/>
        <w:jc w:val="thaiDistribute"/>
        <w:rPr>
          <w:sz w:val="28"/>
          <w:szCs w:val="28"/>
        </w:rPr>
      </w:pPr>
      <w:r>
        <w:rPr>
          <w:sz w:val="28"/>
          <w:szCs w:val="28"/>
        </w:rPr>
        <w:t>{/}{#</w:t>
      </w:r>
      <w:proofErr w:type="spellStart"/>
      <w:r w:rsidR="002C407B">
        <w:rPr>
          <w:sz w:val="28"/>
          <w:szCs w:val="28"/>
        </w:rPr>
        <w:t>no</w:t>
      </w:r>
      <w:r>
        <w:rPr>
          <w:sz w:val="28"/>
          <w:szCs w:val="28"/>
        </w:rPr>
        <w:t>AssocSign</w:t>
      </w:r>
      <w:proofErr w:type="spellEnd"/>
      <w:r>
        <w:rPr>
          <w:sz w:val="28"/>
          <w:szCs w:val="28"/>
        </w:rPr>
        <w:t>}</w:t>
      </w:r>
      <w:bookmarkStart w:id="0" w:name="_GoBack"/>
      <w:bookmarkEnd w:id="0"/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8144"/>
      </w:tblGrid>
      <w:tr w:rsidR="001F51B9" w:rsidRPr="00D5432C" w14:paraId="7DA5B53E" w14:textId="77777777" w:rsidTr="004157BE">
        <w:tc>
          <w:tcPr>
            <w:tcW w:w="1098" w:type="dxa"/>
            <w:shd w:val="clear" w:color="auto" w:fill="FFFFFF" w:themeFill="background1"/>
          </w:tcPr>
          <w:p w14:paraId="0BAB8E9D" w14:textId="77777777" w:rsidR="001F51B9" w:rsidRPr="00ED2D6D" w:rsidRDefault="001F51B9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4F8ACEF0" w14:textId="77777777" w:rsidR="001F51B9" w:rsidRPr="00D5432C" w:rsidRDefault="001F51B9" w:rsidP="004157BE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1B31A5FB" w14:textId="1D3DF152" w:rsidR="001F51B9" w:rsidRPr="00D5432C" w:rsidRDefault="00192106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  <w:cs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</w:t>
            </w:r>
            <w:r w:rsidR="00B068C1">
              <w:rPr>
                <w:rFonts w:ascii="TH Sarabun New" w:eastAsia="TH Sarabun New" w:hAnsi="TH Sarabun New" w:cs="TH Sarabun New"/>
                <w:sz w:val="28"/>
              </w:rPr>
              <w:t>close</w:t>
            </w:r>
            <w:r w:rsidR="00E50E92">
              <w:rPr>
                <w:rFonts w:ascii="TH Sarabun New" w:eastAsia="TH Sarabun New" w:hAnsi="TH Sarabun New" w:cs="TH Sarabun New"/>
                <w:sz w:val="28"/>
              </w:rPr>
              <w:t>}</w:t>
            </w:r>
          </w:p>
          <w:p w14:paraId="5AB94B06" w14:textId="77777777" w:rsidR="001F51B9" w:rsidRPr="00D5432C" w:rsidRDefault="001F51B9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118011E7" w14:textId="002070A0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name}</w:t>
            </w:r>
          </w:p>
          <w:p w14:paraId="793B93E5" w14:textId="13209DBE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title}</w:t>
            </w:r>
          </w:p>
        </w:tc>
      </w:tr>
      <w:tr w:rsidR="0080701A" w:rsidRPr="00D5432C" w14:paraId="1EDDDCBA" w14:textId="77777777" w:rsidTr="004157BE">
        <w:tc>
          <w:tcPr>
            <w:tcW w:w="1098" w:type="dxa"/>
            <w:shd w:val="clear" w:color="auto" w:fill="FFFFFF" w:themeFill="background1"/>
          </w:tcPr>
          <w:p w14:paraId="592711D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7CA5C313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7E39A4C9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473C103" w14:textId="77777777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name}</w:t>
            </w:r>
          </w:p>
          <w:p w14:paraId="7CECAE0B" w14:textId="67C04BA8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title}</w:t>
            </w:r>
          </w:p>
        </w:tc>
      </w:tr>
      <w:tr w:rsidR="0080701A" w:rsidRPr="00D5432C" w14:paraId="0E1A5C0B" w14:textId="77777777" w:rsidTr="004157BE">
        <w:tc>
          <w:tcPr>
            <w:tcW w:w="1098" w:type="dxa"/>
            <w:shd w:val="clear" w:color="auto" w:fill="FFFFFF" w:themeFill="background1"/>
          </w:tcPr>
          <w:p w14:paraId="4284D24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63D24026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13F3E951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F4A9767" w14:textId="7974011F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lastRenderedPageBreak/>
              <w:t>{signer_3_name}</w:t>
            </w:r>
          </w:p>
          <w:p w14:paraId="7C84CF87" w14:textId="4CF476B4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title}</w:t>
            </w:r>
          </w:p>
        </w:tc>
      </w:tr>
    </w:tbl>
    <w:p w14:paraId="64130219" w14:textId="2BB513BE" w:rsidR="00BC5663" w:rsidRPr="00BC5663" w:rsidRDefault="00B1241D" w:rsidP="00BC5663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{/}</w:t>
      </w:r>
    </w:p>
    <w:sectPr w:rsidR="00BC5663" w:rsidRPr="00BC5663" w:rsidSect="00BC5663">
      <w:headerReference w:type="default" r:id="rId8"/>
      <w:headerReference w:type="first" r:id="rId9"/>
      <w:footerReference w:type="first" r:id="rId10"/>
      <w:pgSz w:w="11907" w:h="16840" w:code="9"/>
      <w:pgMar w:top="1440" w:right="1440" w:bottom="1440" w:left="1440" w:header="720" w:footer="720" w:gutter="0"/>
      <w:pgNumType w:fmt="thaiNumbers" w:start="1"/>
      <w:cols w:space="708"/>
      <w:titlePg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E19BC" w14:textId="77777777" w:rsidR="00FB601E" w:rsidRDefault="00FB601E">
      <w:r>
        <w:separator/>
      </w:r>
    </w:p>
  </w:endnote>
  <w:endnote w:type="continuationSeparator" w:id="0">
    <w:p w14:paraId="60C21F88" w14:textId="77777777" w:rsidR="00FB601E" w:rsidRDefault="00FB6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H SarabunPSK">
    <w:charset w:val="DE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1980E" w14:textId="69107598" w:rsidR="00BC5663" w:rsidRPr="00BC5663" w:rsidRDefault="00BC5663" w:rsidP="00BC5663">
    <w:pPr>
      <w:rPr>
        <w:rFonts w:ascii="TH Sarabun New" w:hAnsi="TH Sarabun New" w:cs="TH Sarabun New"/>
        <w:spacing w:val="5"/>
        <w:szCs w:val="24"/>
        <w:lang w:eastAsia="ja-JP"/>
      </w:rPr>
    </w:pPr>
    <w:r w:rsidRPr="003A66A6">
      <w:rPr>
        <w:rFonts w:ascii="TH Sarabun New" w:hAnsi="TH Sarabun New" w:cs="TH Sarabun New" w:hint="cs"/>
        <w:szCs w:val="24"/>
        <w:cs/>
      </w:rPr>
      <w:t>นิ</w:t>
    </w:r>
    <w:r w:rsidRPr="003A66A6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{</w:t>
    </w:r>
    <w:proofErr w:type="spellStart"/>
    <w:r>
      <w:rPr>
        <w:rFonts w:ascii="TH Sarabun New" w:eastAsia="TH SarabunPSK" w:hAnsi="TH Sarabun New" w:cs="TH Sarabun New"/>
        <w:szCs w:val="24"/>
      </w:rPr>
      <w:t>contact_name</w:t>
    </w:r>
    <w:proofErr w:type="spellEnd"/>
    <w:r>
      <w:rPr>
        <w:rFonts w:ascii="TH Sarabun New" w:eastAsia="TH SarabunPSK" w:hAnsi="TH Sarabun New" w:cs="TH Sarabun New"/>
        <w:szCs w:val="24"/>
      </w:rPr>
      <w:t>}</w:t>
    </w:r>
    <w:r w:rsidRPr="00244F75">
      <w:rPr>
        <w:rFonts w:ascii="TH Sarabun New" w:eastAsia="TH SarabunPSK" w:hAnsi="TH Sarabun New" w:cs="TH Sarabun New"/>
        <w:szCs w:val="24"/>
        <w:cs/>
      </w:rPr>
      <w:t xml:space="preserve"> </w:t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244F75">
      <w:rPr>
        <w:rFonts w:ascii="TH Sarabun New" w:eastAsia="TH SarabunPSK" w:hAnsi="TH Sarabun New" w:cs="TH Sarabun New"/>
        <w:szCs w:val="24"/>
        <w:cs/>
      </w:rPr>
      <w:t xml:space="preserve">หมายเลขโทรศัพท์ </w:t>
    </w:r>
    <w:r>
      <w:rPr>
        <w:rFonts w:ascii="TH Sarabun New" w:eastAsia="TH SarabunPSK" w:hAnsi="TH Sarabun New" w:cs="TH Sarabun New"/>
        <w:szCs w:val="24"/>
      </w:rPr>
      <w:t>{</w:t>
    </w:r>
    <w:proofErr w:type="spellStart"/>
    <w:r>
      <w:rPr>
        <w:rFonts w:ascii="TH Sarabun New" w:eastAsia="TH SarabunPSK" w:hAnsi="TH Sarabun New" w:cs="TH Sarabun New"/>
        <w:szCs w:val="24"/>
      </w:rPr>
      <w:t>contact_phone</w:t>
    </w:r>
    <w:proofErr w:type="spellEnd"/>
    <w:r>
      <w:rPr>
        <w:rFonts w:ascii="TH Sarabun New" w:eastAsia="TH SarabunPSK" w:hAnsi="TH Sarabun New" w:cs="TH Sarabun New"/>
        <w:szCs w:val="24"/>
      </w:rPr>
      <w:t>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3A2E97" w14:textId="77777777" w:rsidR="00FB601E" w:rsidRDefault="00FB601E">
      <w:r>
        <w:separator/>
      </w:r>
    </w:p>
  </w:footnote>
  <w:footnote w:type="continuationSeparator" w:id="0">
    <w:p w14:paraId="10F3DA92" w14:textId="77777777" w:rsidR="00FB601E" w:rsidRDefault="00FB6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7438E" w14:textId="0BBDE3E8" w:rsidR="00E121EA" w:rsidRPr="00BC5663" w:rsidRDefault="00BC5663" w:rsidP="00BC5663">
    <w:pPr>
      <w:pStyle w:val="Header"/>
      <w:jc w:val="center"/>
      <w:rPr>
        <w:rFonts w:ascii="TH Sarabun New" w:hAnsi="TH Sarabun New" w:cs="TH Sarabun New"/>
        <w:cs/>
      </w:rPr>
    </w:pPr>
    <w:r w:rsidRPr="00BC5663">
      <w:rPr>
        <w:rFonts w:ascii="TH Sarabun New" w:hAnsi="TH Sarabun New" w:cs="TH Sarabun New"/>
        <w:lang w:val="en-US"/>
      </w:rPr>
      <w:t xml:space="preserve">- </w:t>
    </w:r>
    <w:sdt>
      <w:sdtPr>
        <w:rPr>
          <w:rFonts w:ascii="TH Sarabun New" w:hAnsi="TH Sarabun New" w:cs="TH Sarabun New"/>
        </w:rPr>
        <w:id w:val="32278425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C5663">
          <w:rPr>
            <w:rFonts w:ascii="TH Sarabun New" w:hAnsi="TH Sarabun New" w:cs="TH Sarabun New"/>
          </w:rPr>
          <w:fldChar w:fldCharType="begin"/>
        </w:r>
        <w:r w:rsidRPr="00BC5663">
          <w:rPr>
            <w:rFonts w:ascii="TH Sarabun New" w:hAnsi="TH Sarabun New" w:cs="TH Sarabun New"/>
          </w:rPr>
          <w:instrText xml:space="preserve"> PAGE  \* Arabic  \* MERGEFORMAT </w:instrText>
        </w:r>
        <w:r w:rsidRPr="00BC5663">
          <w:rPr>
            <w:rFonts w:ascii="TH Sarabun New" w:hAnsi="TH Sarabun New" w:cs="TH Sarabun New"/>
          </w:rPr>
          <w:fldChar w:fldCharType="separate"/>
        </w:r>
        <w:r w:rsidRPr="00BC5663">
          <w:rPr>
            <w:rFonts w:ascii="TH Sarabun New" w:hAnsi="TH Sarabun New" w:cs="TH Sarabun New"/>
            <w:noProof/>
          </w:rPr>
          <w:t>2</w:t>
        </w:r>
        <w:r w:rsidRPr="00BC5663">
          <w:rPr>
            <w:rFonts w:ascii="TH Sarabun New" w:hAnsi="TH Sarabun New" w:cs="TH Sarabun New"/>
          </w:rPr>
          <w:fldChar w:fldCharType="end"/>
        </w:r>
        <w:r w:rsidRPr="00BC5663">
          <w:rPr>
            <w:rFonts w:ascii="TH Sarabun New" w:hAnsi="TH Sarabun New" w:cs="TH Sarabun New"/>
            <w:lang w:val="en-US"/>
          </w:rPr>
          <w:t xml:space="preserve"> -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AEF222" w14:textId="427F5136" w:rsidR="00BC5663" w:rsidRDefault="00BC5663">
    <w:pPr>
      <w:pStyle w:val="Header"/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295B6833" wp14:editId="32B92F5D">
          <wp:extent cx="2500129" cy="900000"/>
          <wp:effectExtent l="0" t="0" r="0" b="0"/>
          <wp:docPr id="3" name="Picture 3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A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582BD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757A4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7924A3"/>
    <w:multiLevelType w:val="hybridMultilevel"/>
    <w:tmpl w:val="856271A8"/>
    <w:lvl w:ilvl="0" w:tplc="FEAEDBFA">
      <w:start w:val="1"/>
      <w:numFmt w:val="thaiNumbers"/>
      <w:lvlText w:val="%1.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AE5371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2532EC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3945820"/>
    <w:multiLevelType w:val="hybridMultilevel"/>
    <w:tmpl w:val="5894BFA4"/>
    <w:lvl w:ilvl="0" w:tplc="5B4E507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90689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8327B1"/>
    <w:multiLevelType w:val="hybridMultilevel"/>
    <w:tmpl w:val="A442EAA2"/>
    <w:lvl w:ilvl="0" w:tplc="96D4F03A">
      <w:start w:val="1"/>
      <w:numFmt w:val="thaiNumbers"/>
      <w:lvlText w:val="%1."/>
      <w:lvlJc w:val="left"/>
      <w:pPr>
        <w:ind w:left="1800" w:hanging="360"/>
      </w:pPr>
      <w:rPr>
        <w:rFonts w:hint="default"/>
        <w:color w:val="00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66719B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FAA731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22B0D5A"/>
    <w:multiLevelType w:val="hybridMultilevel"/>
    <w:tmpl w:val="BA386E8C"/>
    <w:lvl w:ilvl="0" w:tplc="C54A280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C462874"/>
    <w:multiLevelType w:val="hybridMultilevel"/>
    <w:tmpl w:val="995CD1D0"/>
    <w:lvl w:ilvl="0" w:tplc="092062A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6F3BCB"/>
    <w:multiLevelType w:val="hybridMultilevel"/>
    <w:tmpl w:val="FB0A4942"/>
    <w:lvl w:ilvl="0" w:tplc="34BEAB2A">
      <w:start w:val="11"/>
      <w:numFmt w:val="thaiNumbers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E5F1EFF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FC30917"/>
    <w:multiLevelType w:val="hybridMultilevel"/>
    <w:tmpl w:val="C9DE01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47354F9"/>
    <w:multiLevelType w:val="hybridMultilevel"/>
    <w:tmpl w:val="2D78B280"/>
    <w:lvl w:ilvl="0" w:tplc="BEB22CD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B5155B8"/>
    <w:multiLevelType w:val="hybridMultilevel"/>
    <w:tmpl w:val="972E5034"/>
    <w:lvl w:ilvl="0" w:tplc="0409000F">
      <w:start w:val="1"/>
      <w:numFmt w:val="decimal"/>
      <w:lvlText w:val="%1."/>
      <w:lvlJc w:val="left"/>
      <w:pPr>
        <w:ind w:left="2142" w:hanging="360"/>
      </w:pPr>
    </w:lvl>
    <w:lvl w:ilvl="1" w:tplc="04090019" w:tentative="1">
      <w:start w:val="1"/>
      <w:numFmt w:val="lowerLetter"/>
      <w:lvlText w:val="%2."/>
      <w:lvlJc w:val="left"/>
      <w:pPr>
        <w:ind w:left="2862" w:hanging="360"/>
      </w:pPr>
    </w:lvl>
    <w:lvl w:ilvl="2" w:tplc="0409001B" w:tentative="1">
      <w:start w:val="1"/>
      <w:numFmt w:val="lowerRoman"/>
      <w:lvlText w:val="%3."/>
      <w:lvlJc w:val="right"/>
      <w:pPr>
        <w:ind w:left="3582" w:hanging="180"/>
      </w:pPr>
    </w:lvl>
    <w:lvl w:ilvl="3" w:tplc="0409000F" w:tentative="1">
      <w:start w:val="1"/>
      <w:numFmt w:val="decimal"/>
      <w:lvlText w:val="%4."/>
      <w:lvlJc w:val="left"/>
      <w:pPr>
        <w:ind w:left="4302" w:hanging="360"/>
      </w:pPr>
    </w:lvl>
    <w:lvl w:ilvl="4" w:tplc="04090019" w:tentative="1">
      <w:start w:val="1"/>
      <w:numFmt w:val="lowerLetter"/>
      <w:lvlText w:val="%5."/>
      <w:lvlJc w:val="left"/>
      <w:pPr>
        <w:ind w:left="5022" w:hanging="360"/>
      </w:pPr>
    </w:lvl>
    <w:lvl w:ilvl="5" w:tplc="0409001B" w:tentative="1">
      <w:start w:val="1"/>
      <w:numFmt w:val="lowerRoman"/>
      <w:lvlText w:val="%6."/>
      <w:lvlJc w:val="right"/>
      <w:pPr>
        <w:ind w:left="5742" w:hanging="180"/>
      </w:pPr>
    </w:lvl>
    <w:lvl w:ilvl="6" w:tplc="0409000F" w:tentative="1">
      <w:start w:val="1"/>
      <w:numFmt w:val="decimal"/>
      <w:lvlText w:val="%7."/>
      <w:lvlJc w:val="left"/>
      <w:pPr>
        <w:ind w:left="6462" w:hanging="360"/>
      </w:pPr>
    </w:lvl>
    <w:lvl w:ilvl="7" w:tplc="04090019" w:tentative="1">
      <w:start w:val="1"/>
      <w:numFmt w:val="lowerLetter"/>
      <w:lvlText w:val="%8."/>
      <w:lvlJc w:val="left"/>
      <w:pPr>
        <w:ind w:left="7182" w:hanging="360"/>
      </w:pPr>
    </w:lvl>
    <w:lvl w:ilvl="8" w:tplc="0409001B" w:tentative="1">
      <w:start w:val="1"/>
      <w:numFmt w:val="lowerRoman"/>
      <w:lvlText w:val="%9."/>
      <w:lvlJc w:val="right"/>
      <w:pPr>
        <w:ind w:left="7902" w:hanging="180"/>
      </w:pPr>
    </w:lvl>
  </w:abstractNum>
  <w:abstractNum w:abstractNumId="18" w15:restartNumberingAfterBreak="0">
    <w:nsid w:val="3B6265E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0257C0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20" w15:restartNumberingAfterBreak="0">
    <w:nsid w:val="3CC342F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31B2364"/>
    <w:multiLevelType w:val="hybridMultilevel"/>
    <w:tmpl w:val="7A4EA2A2"/>
    <w:lvl w:ilvl="0" w:tplc="CD523BB0">
      <w:start w:val="1"/>
      <w:numFmt w:val="thaiNumbers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CB1D0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7A24A17"/>
    <w:multiLevelType w:val="hybridMultilevel"/>
    <w:tmpl w:val="7C88E65A"/>
    <w:lvl w:ilvl="0" w:tplc="90326552">
      <w:start w:val="1"/>
      <w:numFmt w:val="thaiNumbers"/>
      <w:lvlText w:val="%1."/>
      <w:lvlJc w:val="left"/>
      <w:pPr>
        <w:ind w:left="180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BC6425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E84580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0C557F8"/>
    <w:multiLevelType w:val="hybridMultilevel"/>
    <w:tmpl w:val="C7B4D4B0"/>
    <w:lvl w:ilvl="0" w:tplc="F96AE632">
      <w:start w:val="22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E799A"/>
    <w:multiLevelType w:val="hybridMultilevel"/>
    <w:tmpl w:val="3108808C"/>
    <w:lvl w:ilvl="0" w:tplc="AFFCE3BC">
      <w:start w:val="1"/>
      <w:numFmt w:val="thaiNumbers"/>
      <w:lvlText w:val="%1."/>
      <w:lvlJc w:val="left"/>
      <w:pPr>
        <w:ind w:left="2010" w:hanging="360"/>
      </w:pPr>
      <w:rPr>
        <w:rFonts w:hint="default"/>
        <w:color w:val="373E4D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28" w15:restartNumberingAfterBreak="0">
    <w:nsid w:val="5D1F4463"/>
    <w:multiLevelType w:val="hybridMultilevel"/>
    <w:tmpl w:val="3C8EA260"/>
    <w:lvl w:ilvl="0" w:tplc="65C49A3E">
      <w:start w:val="1"/>
      <w:numFmt w:val="thaiNumbers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E17E1F1E">
      <w:start w:val="1"/>
      <w:numFmt w:val="thaiNumbers"/>
      <w:lvlText w:val="%2."/>
      <w:lvlJc w:val="left"/>
      <w:pPr>
        <w:ind w:left="252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EA77CA2"/>
    <w:multiLevelType w:val="hybridMultilevel"/>
    <w:tmpl w:val="40F44B0A"/>
    <w:lvl w:ilvl="0" w:tplc="025CCAE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04A3B20"/>
    <w:multiLevelType w:val="hybridMultilevel"/>
    <w:tmpl w:val="3022F926"/>
    <w:lvl w:ilvl="0" w:tplc="91C8282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0544280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378325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3AD3341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5E96C97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35" w15:restartNumberingAfterBreak="0">
    <w:nsid w:val="661D260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E10D39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AC05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32B093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4570CB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BE37DC4"/>
    <w:multiLevelType w:val="hybridMultilevel"/>
    <w:tmpl w:val="E0FE0B3C"/>
    <w:lvl w:ilvl="0" w:tplc="F5FC5EF8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27"/>
  </w:num>
  <w:num w:numId="5">
    <w:abstractNumId w:val="23"/>
  </w:num>
  <w:num w:numId="6">
    <w:abstractNumId w:val="16"/>
  </w:num>
  <w:num w:numId="7">
    <w:abstractNumId w:val="40"/>
  </w:num>
  <w:num w:numId="8">
    <w:abstractNumId w:val="6"/>
  </w:num>
  <w:num w:numId="9">
    <w:abstractNumId w:val="29"/>
  </w:num>
  <w:num w:numId="10">
    <w:abstractNumId w:val="12"/>
  </w:num>
  <w:num w:numId="11">
    <w:abstractNumId w:val="30"/>
  </w:num>
  <w:num w:numId="12">
    <w:abstractNumId w:val="3"/>
  </w:num>
  <w:num w:numId="13">
    <w:abstractNumId w:val="21"/>
  </w:num>
  <w:num w:numId="14">
    <w:abstractNumId w:val="8"/>
  </w:num>
  <w:num w:numId="15">
    <w:abstractNumId w:val="34"/>
  </w:num>
  <w:num w:numId="16">
    <w:abstractNumId w:val="5"/>
  </w:num>
  <w:num w:numId="17">
    <w:abstractNumId w:val="22"/>
  </w:num>
  <w:num w:numId="18">
    <w:abstractNumId w:val="32"/>
  </w:num>
  <w:num w:numId="19">
    <w:abstractNumId w:val="1"/>
  </w:num>
  <w:num w:numId="20">
    <w:abstractNumId w:val="33"/>
  </w:num>
  <w:num w:numId="21">
    <w:abstractNumId w:val="4"/>
  </w:num>
  <w:num w:numId="22">
    <w:abstractNumId w:val="25"/>
  </w:num>
  <w:num w:numId="23">
    <w:abstractNumId w:val="24"/>
  </w:num>
  <w:num w:numId="24">
    <w:abstractNumId w:val="14"/>
  </w:num>
  <w:num w:numId="25">
    <w:abstractNumId w:val="2"/>
  </w:num>
  <w:num w:numId="26">
    <w:abstractNumId w:val="36"/>
  </w:num>
  <w:num w:numId="27">
    <w:abstractNumId w:val="35"/>
  </w:num>
  <w:num w:numId="28">
    <w:abstractNumId w:val="31"/>
  </w:num>
  <w:num w:numId="29">
    <w:abstractNumId w:val="7"/>
  </w:num>
  <w:num w:numId="30">
    <w:abstractNumId w:val="37"/>
  </w:num>
  <w:num w:numId="31">
    <w:abstractNumId w:val="0"/>
  </w:num>
  <w:num w:numId="32">
    <w:abstractNumId w:val="39"/>
  </w:num>
  <w:num w:numId="33">
    <w:abstractNumId w:val="18"/>
  </w:num>
  <w:num w:numId="34">
    <w:abstractNumId w:val="20"/>
  </w:num>
  <w:num w:numId="35">
    <w:abstractNumId w:val="38"/>
  </w:num>
  <w:num w:numId="36">
    <w:abstractNumId w:val="13"/>
  </w:num>
  <w:num w:numId="37">
    <w:abstractNumId w:val="10"/>
  </w:num>
  <w:num w:numId="38">
    <w:abstractNumId w:val="26"/>
  </w:num>
  <w:num w:numId="39">
    <w:abstractNumId w:val="17"/>
  </w:num>
  <w:num w:numId="40">
    <w:abstractNumId w:val="28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EztjCxNDYyNLJQ0lEKTi0uzszPAykwrgUAmIFP+SwAAAA="/>
  </w:docVars>
  <w:rsids>
    <w:rsidRoot w:val="00BB7E26"/>
    <w:rsid w:val="000009B1"/>
    <w:rsid w:val="00002E74"/>
    <w:rsid w:val="00010FBE"/>
    <w:rsid w:val="000110FB"/>
    <w:rsid w:val="00011D96"/>
    <w:rsid w:val="0001357C"/>
    <w:rsid w:val="00015E13"/>
    <w:rsid w:val="0001745E"/>
    <w:rsid w:val="0002443F"/>
    <w:rsid w:val="00025D6C"/>
    <w:rsid w:val="00025D8B"/>
    <w:rsid w:val="000268FF"/>
    <w:rsid w:val="000317D4"/>
    <w:rsid w:val="00035A83"/>
    <w:rsid w:val="00041412"/>
    <w:rsid w:val="0004356A"/>
    <w:rsid w:val="00043EFB"/>
    <w:rsid w:val="000470DA"/>
    <w:rsid w:val="00052794"/>
    <w:rsid w:val="00054946"/>
    <w:rsid w:val="0005573F"/>
    <w:rsid w:val="00056A1B"/>
    <w:rsid w:val="00056B8B"/>
    <w:rsid w:val="00057DE3"/>
    <w:rsid w:val="000602B9"/>
    <w:rsid w:val="00065688"/>
    <w:rsid w:val="00070D89"/>
    <w:rsid w:val="00075863"/>
    <w:rsid w:val="000803A7"/>
    <w:rsid w:val="00080605"/>
    <w:rsid w:val="000836B8"/>
    <w:rsid w:val="00086D25"/>
    <w:rsid w:val="00087E2C"/>
    <w:rsid w:val="00092E5A"/>
    <w:rsid w:val="00094CBC"/>
    <w:rsid w:val="000A01CC"/>
    <w:rsid w:val="000A17F0"/>
    <w:rsid w:val="000A20FD"/>
    <w:rsid w:val="000A4F2C"/>
    <w:rsid w:val="000A607B"/>
    <w:rsid w:val="000A63DA"/>
    <w:rsid w:val="000A6C79"/>
    <w:rsid w:val="000A732E"/>
    <w:rsid w:val="000B1963"/>
    <w:rsid w:val="000B2FC8"/>
    <w:rsid w:val="000B3762"/>
    <w:rsid w:val="000B49D6"/>
    <w:rsid w:val="000B7555"/>
    <w:rsid w:val="000C00AF"/>
    <w:rsid w:val="000C7289"/>
    <w:rsid w:val="000C7604"/>
    <w:rsid w:val="000D0A9E"/>
    <w:rsid w:val="000D3B91"/>
    <w:rsid w:val="000D5460"/>
    <w:rsid w:val="000D6CC1"/>
    <w:rsid w:val="000D736B"/>
    <w:rsid w:val="000E6959"/>
    <w:rsid w:val="000F1C8A"/>
    <w:rsid w:val="000F1D46"/>
    <w:rsid w:val="000F28A1"/>
    <w:rsid w:val="000F28DC"/>
    <w:rsid w:val="000F3FB0"/>
    <w:rsid w:val="000F6614"/>
    <w:rsid w:val="00100F42"/>
    <w:rsid w:val="00105A29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34618"/>
    <w:rsid w:val="00134A91"/>
    <w:rsid w:val="0013543C"/>
    <w:rsid w:val="0013546A"/>
    <w:rsid w:val="001450B9"/>
    <w:rsid w:val="00145D43"/>
    <w:rsid w:val="00147E95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7DFB"/>
    <w:rsid w:val="001908DC"/>
    <w:rsid w:val="00190AB2"/>
    <w:rsid w:val="001911C3"/>
    <w:rsid w:val="00192106"/>
    <w:rsid w:val="001933F6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EE4"/>
    <w:rsid w:val="001B423A"/>
    <w:rsid w:val="001B7A7A"/>
    <w:rsid w:val="001C3C45"/>
    <w:rsid w:val="001C5141"/>
    <w:rsid w:val="001D0A07"/>
    <w:rsid w:val="001D0DCC"/>
    <w:rsid w:val="001D133A"/>
    <w:rsid w:val="001D1FBF"/>
    <w:rsid w:val="001D44CE"/>
    <w:rsid w:val="001D7B9C"/>
    <w:rsid w:val="001D7BA3"/>
    <w:rsid w:val="001E0FDE"/>
    <w:rsid w:val="001E4C9E"/>
    <w:rsid w:val="001E4F8D"/>
    <w:rsid w:val="001F2E72"/>
    <w:rsid w:val="001F5169"/>
    <w:rsid w:val="001F51B9"/>
    <w:rsid w:val="001F6A41"/>
    <w:rsid w:val="00200F10"/>
    <w:rsid w:val="002025F0"/>
    <w:rsid w:val="0020270E"/>
    <w:rsid w:val="00205B53"/>
    <w:rsid w:val="00213892"/>
    <w:rsid w:val="00220752"/>
    <w:rsid w:val="00222DE2"/>
    <w:rsid w:val="00226886"/>
    <w:rsid w:val="00232263"/>
    <w:rsid w:val="002346C8"/>
    <w:rsid w:val="00234AE7"/>
    <w:rsid w:val="002358FE"/>
    <w:rsid w:val="00237529"/>
    <w:rsid w:val="00243C15"/>
    <w:rsid w:val="002446B1"/>
    <w:rsid w:val="00244F12"/>
    <w:rsid w:val="00244F75"/>
    <w:rsid w:val="00245F36"/>
    <w:rsid w:val="002500AF"/>
    <w:rsid w:val="00250738"/>
    <w:rsid w:val="002526C3"/>
    <w:rsid w:val="00253BC7"/>
    <w:rsid w:val="00254591"/>
    <w:rsid w:val="0025697E"/>
    <w:rsid w:val="002573DC"/>
    <w:rsid w:val="00257C0C"/>
    <w:rsid w:val="0026192E"/>
    <w:rsid w:val="00263880"/>
    <w:rsid w:val="0026530F"/>
    <w:rsid w:val="0026588E"/>
    <w:rsid w:val="002678CF"/>
    <w:rsid w:val="002712F6"/>
    <w:rsid w:val="00272C87"/>
    <w:rsid w:val="00277205"/>
    <w:rsid w:val="00280618"/>
    <w:rsid w:val="00281389"/>
    <w:rsid w:val="0028314E"/>
    <w:rsid w:val="00285067"/>
    <w:rsid w:val="00286DFB"/>
    <w:rsid w:val="00287B0B"/>
    <w:rsid w:val="002967DF"/>
    <w:rsid w:val="002A01A0"/>
    <w:rsid w:val="002A5169"/>
    <w:rsid w:val="002A5205"/>
    <w:rsid w:val="002A59DE"/>
    <w:rsid w:val="002A780F"/>
    <w:rsid w:val="002B26E1"/>
    <w:rsid w:val="002B3B8C"/>
    <w:rsid w:val="002B4A1C"/>
    <w:rsid w:val="002B6E3C"/>
    <w:rsid w:val="002B753F"/>
    <w:rsid w:val="002C407B"/>
    <w:rsid w:val="002C6AB4"/>
    <w:rsid w:val="002C7017"/>
    <w:rsid w:val="002D4872"/>
    <w:rsid w:val="002D7A1D"/>
    <w:rsid w:val="002D7D04"/>
    <w:rsid w:val="002E0DAC"/>
    <w:rsid w:val="002E2E83"/>
    <w:rsid w:val="002E47D8"/>
    <w:rsid w:val="002E5818"/>
    <w:rsid w:val="002E7A6E"/>
    <w:rsid w:val="002F00C0"/>
    <w:rsid w:val="002F3A9C"/>
    <w:rsid w:val="002F52B8"/>
    <w:rsid w:val="002F58B6"/>
    <w:rsid w:val="002F6501"/>
    <w:rsid w:val="003003F4"/>
    <w:rsid w:val="00302DCB"/>
    <w:rsid w:val="00302E43"/>
    <w:rsid w:val="0030578F"/>
    <w:rsid w:val="00307287"/>
    <w:rsid w:val="003078C2"/>
    <w:rsid w:val="0031099D"/>
    <w:rsid w:val="00311AA0"/>
    <w:rsid w:val="003122C6"/>
    <w:rsid w:val="00312766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57B9"/>
    <w:rsid w:val="003272DE"/>
    <w:rsid w:val="00327C59"/>
    <w:rsid w:val="0033007C"/>
    <w:rsid w:val="0033110F"/>
    <w:rsid w:val="003346B1"/>
    <w:rsid w:val="00335852"/>
    <w:rsid w:val="00341402"/>
    <w:rsid w:val="00342A34"/>
    <w:rsid w:val="00342BC0"/>
    <w:rsid w:val="00343DF0"/>
    <w:rsid w:val="003454D6"/>
    <w:rsid w:val="003461FC"/>
    <w:rsid w:val="00346A66"/>
    <w:rsid w:val="00353489"/>
    <w:rsid w:val="00355DC8"/>
    <w:rsid w:val="00356260"/>
    <w:rsid w:val="00361F6F"/>
    <w:rsid w:val="003637C1"/>
    <w:rsid w:val="0036380F"/>
    <w:rsid w:val="00364023"/>
    <w:rsid w:val="003649F1"/>
    <w:rsid w:val="00365961"/>
    <w:rsid w:val="00365D1F"/>
    <w:rsid w:val="00366DC9"/>
    <w:rsid w:val="00371B0A"/>
    <w:rsid w:val="00373532"/>
    <w:rsid w:val="003840CB"/>
    <w:rsid w:val="00393573"/>
    <w:rsid w:val="00394E33"/>
    <w:rsid w:val="003A1DFE"/>
    <w:rsid w:val="003A2699"/>
    <w:rsid w:val="003A3D6B"/>
    <w:rsid w:val="003A4517"/>
    <w:rsid w:val="003A4A18"/>
    <w:rsid w:val="003A66A6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FC0"/>
    <w:rsid w:val="003C675A"/>
    <w:rsid w:val="003D0212"/>
    <w:rsid w:val="003D0525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59FA"/>
    <w:rsid w:val="00400C70"/>
    <w:rsid w:val="00404213"/>
    <w:rsid w:val="00404BAA"/>
    <w:rsid w:val="004130E4"/>
    <w:rsid w:val="004161E7"/>
    <w:rsid w:val="00416849"/>
    <w:rsid w:val="00416E23"/>
    <w:rsid w:val="004173E2"/>
    <w:rsid w:val="00422CC8"/>
    <w:rsid w:val="0042594E"/>
    <w:rsid w:val="00430021"/>
    <w:rsid w:val="00431981"/>
    <w:rsid w:val="00432813"/>
    <w:rsid w:val="0043314A"/>
    <w:rsid w:val="00433C6E"/>
    <w:rsid w:val="00442BED"/>
    <w:rsid w:val="00443FA4"/>
    <w:rsid w:val="0044492A"/>
    <w:rsid w:val="00446456"/>
    <w:rsid w:val="00447227"/>
    <w:rsid w:val="004479F9"/>
    <w:rsid w:val="00447BA3"/>
    <w:rsid w:val="004524E3"/>
    <w:rsid w:val="00460114"/>
    <w:rsid w:val="00461136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42A3"/>
    <w:rsid w:val="00486561"/>
    <w:rsid w:val="00487583"/>
    <w:rsid w:val="004903EC"/>
    <w:rsid w:val="00490DC4"/>
    <w:rsid w:val="004915B3"/>
    <w:rsid w:val="00492D3E"/>
    <w:rsid w:val="0049368A"/>
    <w:rsid w:val="00493D78"/>
    <w:rsid w:val="00496FA0"/>
    <w:rsid w:val="0049745C"/>
    <w:rsid w:val="004A0840"/>
    <w:rsid w:val="004A2A3C"/>
    <w:rsid w:val="004A2CE0"/>
    <w:rsid w:val="004A3288"/>
    <w:rsid w:val="004A668A"/>
    <w:rsid w:val="004A6B47"/>
    <w:rsid w:val="004B1A82"/>
    <w:rsid w:val="004B2583"/>
    <w:rsid w:val="004B4417"/>
    <w:rsid w:val="004B58D0"/>
    <w:rsid w:val="004B7F64"/>
    <w:rsid w:val="004B7FA4"/>
    <w:rsid w:val="004C0E6C"/>
    <w:rsid w:val="004C4B04"/>
    <w:rsid w:val="004C5A89"/>
    <w:rsid w:val="004C797E"/>
    <w:rsid w:val="004C7C4D"/>
    <w:rsid w:val="004D0E28"/>
    <w:rsid w:val="004D190C"/>
    <w:rsid w:val="004D2F93"/>
    <w:rsid w:val="004D425F"/>
    <w:rsid w:val="004D5833"/>
    <w:rsid w:val="004D5916"/>
    <w:rsid w:val="004D700F"/>
    <w:rsid w:val="004E26D5"/>
    <w:rsid w:val="004E4034"/>
    <w:rsid w:val="004E42BB"/>
    <w:rsid w:val="004E7952"/>
    <w:rsid w:val="004F087D"/>
    <w:rsid w:val="004F1D2B"/>
    <w:rsid w:val="004F4B40"/>
    <w:rsid w:val="004F4F39"/>
    <w:rsid w:val="004F54DB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51E2"/>
    <w:rsid w:val="00547610"/>
    <w:rsid w:val="00553384"/>
    <w:rsid w:val="005542B3"/>
    <w:rsid w:val="00557764"/>
    <w:rsid w:val="00562424"/>
    <w:rsid w:val="00563F6C"/>
    <w:rsid w:val="005646E0"/>
    <w:rsid w:val="00566713"/>
    <w:rsid w:val="00572685"/>
    <w:rsid w:val="005758BA"/>
    <w:rsid w:val="00580946"/>
    <w:rsid w:val="00581675"/>
    <w:rsid w:val="005844A8"/>
    <w:rsid w:val="00591EA8"/>
    <w:rsid w:val="00592A5C"/>
    <w:rsid w:val="00592FB4"/>
    <w:rsid w:val="005A2A3E"/>
    <w:rsid w:val="005A2A46"/>
    <w:rsid w:val="005A4DED"/>
    <w:rsid w:val="005B4759"/>
    <w:rsid w:val="005B5211"/>
    <w:rsid w:val="005B5BCD"/>
    <w:rsid w:val="005B65E4"/>
    <w:rsid w:val="005C1BF9"/>
    <w:rsid w:val="005D5D5A"/>
    <w:rsid w:val="005E3AEE"/>
    <w:rsid w:val="005E4158"/>
    <w:rsid w:val="005E5827"/>
    <w:rsid w:val="005E7599"/>
    <w:rsid w:val="005F1FAF"/>
    <w:rsid w:val="005F22AC"/>
    <w:rsid w:val="005F50C1"/>
    <w:rsid w:val="005F6E1B"/>
    <w:rsid w:val="00601069"/>
    <w:rsid w:val="00602BB8"/>
    <w:rsid w:val="006042CE"/>
    <w:rsid w:val="0060505C"/>
    <w:rsid w:val="0060594A"/>
    <w:rsid w:val="00611DE5"/>
    <w:rsid w:val="00613003"/>
    <w:rsid w:val="00614C4D"/>
    <w:rsid w:val="00615DCE"/>
    <w:rsid w:val="00615FE9"/>
    <w:rsid w:val="006161B6"/>
    <w:rsid w:val="00620690"/>
    <w:rsid w:val="00621C2E"/>
    <w:rsid w:val="0062365D"/>
    <w:rsid w:val="00626CF3"/>
    <w:rsid w:val="0062730D"/>
    <w:rsid w:val="006331BA"/>
    <w:rsid w:val="00633879"/>
    <w:rsid w:val="0063765D"/>
    <w:rsid w:val="0064149D"/>
    <w:rsid w:val="00641BE0"/>
    <w:rsid w:val="006449E9"/>
    <w:rsid w:val="00644B24"/>
    <w:rsid w:val="006470EE"/>
    <w:rsid w:val="00652FD8"/>
    <w:rsid w:val="00653790"/>
    <w:rsid w:val="00655BF3"/>
    <w:rsid w:val="00657FFD"/>
    <w:rsid w:val="006602CA"/>
    <w:rsid w:val="006633DE"/>
    <w:rsid w:val="006637C4"/>
    <w:rsid w:val="00664C5A"/>
    <w:rsid w:val="0067021E"/>
    <w:rsid w:val="00671126"/>
    <w:rsid w:val="00675A82"/>
    <w:rsid w:val="00682EA4"/>
    <w:rsid w:val="00691C7C"/>
    <w:rsid w:val="00693119"/>
    <w:rsid w:val="006931B5"/>
    <w:rsid w:val="0069421A"/>
    <w:rsid w:val="006A2180"/>
    <w:rsid w:val="006A2937"/>
    <w:rsid w:val="006A2E97"/>
    <w:rsid w:val="006A49C3"/>
    <w:rsid w:val="006A74CC"/>
    <w:rsid w:val="006A75FE"/>
    <w:rsid w:val="006B13DB"/>
    <w:rsid w:val="006B1810"/>
    <w:rsid w:val="006B543D"/>
    <w:rsid w:val="006B7335"/>
    <w:rsid w:val="006B7886"/>
    <w:rsid w:val="006B7ECB"/>
    <w:rsid w:val="006C0883"/>
    <w:rsid w:val="006C184E"/>
    <w:rsid w:val="006C1CEA"/>
    <w:rsid w:val="006C6268"/>
    <w:rsid w:val="006D2CF9"/>
    <w:rsid w:val="006D3B53"/>
    <w:rsid w:val="006D4A12"/>
    <w:rsid w:val="006D5A55"/>
    <w:rsid w:val="006D765C"/>
    <w:rsid w:val="006E07A5"/>
    <w:rsid w:val="006E14F5"/>
    <w:rsid w:val="006E47C6"/>
    <w:rsid w:val="006E723F"/>
    <w:rsid w:val="006F28D7"/>
    <w:rsid w:val="006F4609"/>
    <w:rsid w:val="006F4CCF"/>
    <w:rsid w:val="006F50E6"/>
    <w:rsid w:val="00702E02"/>
    <w:rsid w:val="007039C1"/>
    <w:rsid w:val="007046EB"/>
    <w:rsid w:val="0070543F"/>
    <w:rsid w:val="00706311"/>
    <w:rsid w:val="00710C50"/>
    <w:rsid w:val="00711534"/>
    <w:rsid w:val="00716B63"/>
    <w:rsid w:val="00720CAA"/>
    <w:rsid w:val="00721028"/>
    <w:rsid w:val="00726728"/>
    <w:rsid w:val="00730A5B"/>
    <w:rsid w:val="00731E9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61B57"/>
    <w:rsid w:val="0076244E"/>
    <w:rsid w:val="00762848"/>
    <w:rsid w:val="00764608"/>
    <w:rsid w:val="00771913"/>
    <w:rsid w:val="0077448C"/>
    <w:rsid w:val="007759A3"/>
    <w:rsid w:val="00786D5C"/>
    <w:rsid w:val="0079017C"/>
    <w:rsid w:val="007914B5"/>
    <w:rsid w:val="00792516"/>
    <w:rsid w:val="007932AE"/>
    <w:rsid w:val="00793592"/>
    <w:rsid w:val="00795399"/>
    <w:rsid w:val="0079647A"/>
    <w:rsid w:val="007A0507"/>
    <w:rsid w:val="007A1B31"/>
    <w:rsid w:val="007A704C"/>
    <w:rsid w:val="007B2CA6"/>
    <w:rsid w:val="007B3A81"/>
    <w:rsid w:val="007B4DE2"/>
    <w:rsid w:val="007C2D34"/>
    <w:rsid w:val="007C2F6D"/>
    <w:rsid w:val="007D49A8"/>
    <w:rsid w:val="007D77C5"/>
    <w:rsid w:val="007E07FD"/>
    <w:rsid w:val="007E41CD"/>
    <w:rsid w:val="007F1011"/>
    <w:rsid w:val="007F146C"/>
    <w:rsid w:val="007F42F6"/>
    <w:rsid w:val="007F7DA7"/>
    <w:rsid w:val="008052C4"/>
    <w:rsid w:val="0080701A"/>
    <w:rsid w:val="008134FC"/>
    <w:rsid w:val="00814819"/>
    <w:rsid w:val="00815899"/>
    <w:rsid w:val="00815A8A"/>
    <w:rsid w:val="00821E52"/>
    <w:rsid w:val="00822572"/>
    <w:rsid w:val="00822726"/>
    <w:rsid w:val="00822750"/>
    <w:rsid w:val="00826754"/>
    <w:rsid w:val="008267A3"/>
    <w:rsid w:val="008300A3"/>
    <w:rsid w:val="008305F7"/>
    <w:rsid w:val="008338FD"/>
    <w:rsid w:val="00842236"/>
    <w:rsid w:val="008433C4"/>
    <w:rsid w:val="00843696"/>
    <w:rsid w:val="00843C96"/>
    <w:rsid w:val="00845574"/>
    <w:rsid w:val="00853E17"/>
    <w:rsid w:val="00856FFA"/>
    <w:rsid w:val="00857E69"/>
    <w:rsid w:val="00864BC5"/>
    <w:rsid w:val="00867085"/>
    <w:rsid w:val="0086740F"/>
    <w:rsid w:val="00867AD8"/>
    <w:rsid w:val="00872789"/>
    <w:rsid w:val="00876FBB"/>
    <w:rsid w:val="00877CD8"/>
    <w:rsid w:val="00883163"/>
    <w:rsid w:val="00884705"/>
    <w:rsid w:val="008872B9"/>
    <w:rsid w:val="008922B2"/>
    <w:rsid w:val="008922C9"/>
    <w:rsid w:val="008A0F55"/>
    <w:rsid w:val="008A1A65"/>
    <w:rsid w:val="008A29DF"/>
    <w:rsid w:val="008A38EE"/>
    <w:rsid w:val="008A4125"/>
    <w:rsid w:val="008A7048"/>
    <w:rsid w:val="008A7387"/>
    <w:rsid w:val="008B00E8"/>
    <w:rsid w:val="008B240F"/>
    <w:rsid w:val="008B2C91"/>
    <w:rsid w:val="008B5334"/>
    <w:rsid w:val="008B6A5D"/>
    <w:rsid w:val="008C0A67"/>
    <w:rsid w:val="008C505E"/>
    <w:rsid w:val="008C5447"/>
    <w:rsid w:val="008C5FBA"/>
    <w:rsid w:val="008D0182"/>
    <w:rsid w:val="008D0EAB"/>
    <w:rsid w:val="008D3108"/>
    <w:rsid w:val="008D470C"/>
    <w:rsid w:val="008D688A"/>
    <w:rsid w:val="008E2B4B"/>
    <w:rsid w:val="008E32E1"/>
    <w:rsid w:val="008E38A7"/>
    <w:rsid w:val="008E4994"/>
    <w:rsid w:val="008E5808"/>
    <w:rsid w:val="008E6DA9"/>
    <w:rsid w:val="008E6EA8"/>
    <w:rsid w:val="008F3C31"/>
    <w:rsid w:val="008F6D32"/>
    <w:rsid w:val="009009F0"/>
    <w:rsid w:val="00904A83"/>
    <w:rsid w:val="00905FB0"/>
    <w:rsid w:val="00906DAC"/>
    <w:rsid w:val="00907097"/>
    <w:rsid w:val="00913B51"/>
    <w:rsid w:val="009141A7"/>
    <w:rsid w:val="00922AC8"/>
    <w:rsid w:val="0092661E"/>
    <w:rsid w:val="009272DB"/>
    <w:rsid w:val="00927D41"/>
    <w:rsid w:val="00931D2A"/>
    <w:rsid w:val="009327FD"/>
    <w:rsid w:val="009359F7"/>
    <w:rsid w:val="00937D41"/>
    <w:rsid w:val="0094094D"/>
    <w:rsid w:val="0094250C"/>
    <w:rsid w:val="0094454A"/>
    <w:rsid w:val="00944A07"/>
    <w:rsid w:val="0094619B"/>
    <w:rsid w:val="00946D50"/>
    <w:rsid w:val="009567B3"/>
    <w:rsid w:val="00956881"/>
    <w:rsid w:val="00957845"/>
    <w:rsid w:val="00960AA9"/>
    <w:rsid w:val="0096349B"/>
    <w:rsid w:val="009639E8"/>
    <w:rsid w:val="0096444D"/>
    <w:rsid w:val="00964CCB"/>
    <w:rsid w:val="0097045C"/>
    <w:rsid w:val="00975461"/>
    <w:rsid w:val="0097562F"/>
    <w:rsid w:val="0097565E"/>
    <w:rsid w:val="00977B5D"/>
    <w:rsid w:val="00983E52"/>
    <w:rsid w:val="00986444"/>
    <w:rsid w:val="00990B94"/>
    <w:rsid w:val="0099123B"/>
    <w:rsid w:val="0099194E"/>
    <w:rsid w:val="00993BD7"/>
    <w:rsid w:val="00995217"/>
    <w:rsid w:val="00996170"/>
    <w:rsid w:val="009A1C81"/>
    <w:rsid w:val="009A2352"/>
    <w:rsid w:val="009A3935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13B"/>
    <w:rsid w:val="009C04B5"/>
    <w:rsid w:val="009C1C38"/>
    <w:rsid w:val="009C32D5"/>
    <w:rsid w:val="009C3F6D"/>
    <w:rsid w:val="009C5E3F"/>
    <w:rsid w:val="009C676E"/>
    <w:rsid w:val="009D17C1"/>
    <w:rsid w:val="009D186E"/>
    <w:rsid w:val="009D3DBC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F2CA7"/>
    <w:rsid w:val="009F4B17"/>
    <w:rsid w:val="009F6651"/>
    <w:rsid w:val="009F7FBB"/>
    <w:rsid w:val="00A03242"/>
    <w:rsid w:val="00A04523"/>
    <w:rsid w:val="00A06EFA"/>
    <w:rsid w:val="00A10D1B"/>
    <w:rsid w:val="00A13066"/>
    <w:rsid w:val="00A15D7D"/>
    <w:rsid w:val="00A22521"/>
    <w:rsid w:val="00A237C1"/>
    <w:rsid w:val="00A24426"/>
    <w:rsid w:val="00A24CCD"/>
    <w:rsid w:val="00A24FCE"/>
    <w:rsid w:val="00A26E1E"/>
    <w:rsid w:val="00A27EEE"/>
    <w:rsid w:val="00A30A78"/>
    <w:rsid w:val="00A32198"/>
    <w:rsid w:val="00A325A0"/>
    <w:rsid w:val="00A32EA9"/>
    <w:rsid w:val="00A37E80"/>
    <w:rsid w:val="00A37FBF"/>
    <w:rsid w:val="00A4547F"/>
    <w:rsid w:val="00A5545D"/>
    <w:rsid w:val="00A55480"/>
    <w:rsid w:val="00A564CF"/>
    <w:rsid w:val="00A56DEB"/>
    <w:rsid w:val="00A5795D"/>
    <w:rsid w:val="00A57A4E"/>
    <w:rsid w:val="00A60311"/>
    <w:rsid w:val="00A64532"/>
    <w:rsid w:val="00A71958"/>
    <w:rsid w:val="00A738AE"/>
    <w:rsid w:val="00A7613E"/>
    <w:rsid w:val="00A76B18"/>
    <w:rsid w:val="00A803F9"/>
    <w:rsid w:val="00A8124E"/>
    <w:rsid w:val="00A9542F"/>
    <w:rsid w:val="00A9675D"/>
    <w:rsid w:val="00AA0F35"/>
    <w:rsid w:val="00AA2D54"/>
    <w:rsid w:val="00AA2F30"/>
    <w:rsid w:val="00AA33A3"/>
    <w:rsid w:val="00AA3FDA"/>
    <w:rsid w:val="00AA46D5"/>
    <w:rsid w:val="00AB04CA"/>
    <w:rsid w:val="00AB130E"/>
    <w:rsid w:val="00AB14F3"/>
    <w:rsid w:val="00AB7D49"/>
    <w:rsid w:val="00AC1D00"/>
    <w:rsid w:val="00AC33FB"/>
    <w:rsid w:val="00AC6875"/>
    <w:rsid w:val="00AC6A8E"/>
    <w:rsid w:val="00AD27A8"/>
    <w:rsid w:val="00AD3256"/>
    <w:rsid w:val="00AE1FFA"/>
    <w:rsid w:val="00AE394E"/>
    <w:rsid w:val="00AE5BF0"/>
    <w:rsid w:val="00AF42A2"/>
    <w:rsid w:val="00AF6DE4"/>
    <w:rsid w:val="00B002FA"/>
    <w:rsid w:val="00B01542"/>
    <w:rsid w:val="00B03A02"/>
    <w:rsid w:val="00B043AD"/>
    <w:rsid w:val="00B06091"/>
    <w:rsid w:val="00B06580"/>
    <w:rsid w:val="00B068C1"/>
    <w:rsid w:val="00B06A15"/>
    <w:rsid w:val="00B1241D"/>
    <w:rsid w:val="00B12BDA"/>
    <w:rsid w:val="00B13B29"/>
    <w:rsid w:val="00B16E88"/>
    <w:rsid w:val="00B17BCE"/>
    <w:rsid w:val="00B21B1F"/>
    <w:rsid w:val="00B262B6"/>
    <w:rsid w:val="00B30233"/>
    <w:rsid w:val="00B33546"/>
    <w:rsid w:val="00B33612"/>
    <w:rsid w:val="00B33787"/>
    <w:rsid w:val="00B3447D"/>
    <w:rsid w:val="00B35CAA"/>
    <w:rsid w:val="00B371D3"/>
    <w:rsid w:val="00B42AF8"/>
    <w:rsid w:val="00B458F1"/>
    <w:rsid w:val="00B50A80"/>
    <w:rsid w:val="00B524C2"/>
    <w:rsid w:val="00B53187"/>
    <w:rsid w:val="00B56D9B"/>
    <w:rsid w:val="00B60932"/>
    <w:rsid w:val="00B61A73"/>
    <w:rsid w:val="00B6565B"/>
    <w:rsid w:val="00B65CE6"/>
    <w:rsid w:val="00B66765"/>
    <w:rsid w:val="00B7569B"/>
    <w:rsid w:val="00B77C1A"/>
    <w:rsid w:val="00B87C64"/>
    <w:rsid w:val="00B92E39"/>
    <w:rsid w:val="00B97605"/>
    <w:rsid w:val="00B976FD"/>
    <w:rsid w:val="00BA2F96"/>
    <w:rsid w:val="00BB4FC9"/>
    <w:rsid w:val="00BB7E26"/>
    <w:rsid w:val="00BC29E4"/>
    <w:rsid w:val="00BC5663"/>
    <w:rsid w:val="00BD54C1"/>
    <w:rsid w:val="00BE32AE"/>
    <w:rsid w:val="00BE546A"/>
    <w:rsid w:val="00BE7216"/>
    <w:rsid w:val="00BF345D"/>
    <w:rsid w:val="00BF397F"/>
    <w:rsid w:val="00BF6F8D"/>
    <w:rsid w:val="00BF7586"/>
    <w:rsid w:val="00C01594"/>
    <w:rsid w:val="00C035A3"/>
    <w:rsid w:val="00C04966"/>
    <w:rsid w:val="00C1045B"/>
    <w:rsid w:val="00C10CBD"/>
    <w:rsid w:val="00C110AE"/>
    <w:rsid w:val="00C141D8"/>
    <w:rsid w:val="00C14448"/>
    <w:rsid w:val="00C15F82"/>
    <w:rsid w:val="00C16343"/>
    <w:rsid w:val="00C224A5"/>
    <w:rsid w:val="00C23034"/>
    <w:rsid w:val="00C2559D"/>
    <w:rsid w:val="00C302A2"/>
    <w:rsid w:val="00C34142"/>
    <w:rsid w:val="00C349F4"/>
    <w:rsid w:val="00C35143"/>
    <w:rsid w:val="00C37D05"/>
    <w:rsid w:val="00C410C0"/>
    <w:rsid w:val="00C4160B"/>
    <w:rsid w:val="00C41D03"/>
    <w:rsid w:val="00C4330A"/>
    <w:rsid w:val="00C448F0"/>
    <w:rsid w:val="00C4689F"/>
    <w:rsid w:val="00C518BA"/>
    <w:rsid w:val="00C53A8A"/>
    <w:rsid w:val="00C553FF"/>
    <w:rsid w:val="00C60BBA"/>
    <w:rsid w:val="00C627E7"/>
    <w:rsid w:val="00C62A5F"/>
    <w:rsid w:val="00C63350"/>
    <w:rsid w:val="00C65878"/>
    <w:rsid w:val="00C65D1B"/>
    <w:rsid w:val="00C756F3"/>
    <w:rsid w:val="00C75D8C"/>
    <w:rsid w:val="00C76E6C"/>
    <w:rsid w:val="00C8385C"/>
    <w:rsid w:val="00C85DAE"/>
    <w:rsid w:val="00C86117"/>
    <w:rsid w:val="00C86EDF"/>
    <w:rsid w:val="00C900CE"/>
    <w:rsid w:val="00C92308"/>
    <w:rsid w:val="00C95CAA"/>
    <w:rsid w:val="00CA0794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C9C"/>
    <w:rsid w:val="00CC3FC5"/>
    <w:rsid w:val="00CD2B02"/>
    <w:rsid w:val="00CD4242"/>
    <w:rsid w:val="00CD7F1C"/>
    <w:rsid w:val="00CE0179"/>
    <w:rsid w:val="00CE2331"/>
    <w:rsid w:val="00CE2BC9"/>
    <w:rsid w:val="00CF3490"/>
    <w:rsid w:val="00D02F4C"/>
    <w:rsid w:val="00D03056"/>
    <w:rsid w:val="00D1112A"/>
    <w:rsid w:val="00D164E7"/>
    <w:rsid w:val="00D1673C"/>
    <w:rsid w:val="00D16FCD"/>
    <w:rsid w:val="00D2585B"/>
    <w:rsid w:val="00D31396"/>
    <w:rsid w:val="00D32480"/>
    <w:rsid w:val="00D4216F"/>
    <w:rsid w:val="00D43171"/>
    <w:rsid w:val="00D4390C"/>
    <w:rsid w:val="00D44E16"/>
    <w:rsid w:val="00D455F5"/>
    <w:rsid w:val="00D4604C"/>
    <w:rsid w:val="00D521C0"/>
    <w:rsid w:val="00D528E5"/>
    <w:rsid w:val="00D5432C"/>
    <w:rsid w:val="00D54670"/>
    <w:rsid w:val="00D572D4"/>
    <w:rsid w:val="00D57381"/>
    <w:rsid w:val="00D65C08"/>
    <w:rsid w:val="00D71E4A"/>
    <w:rsid w:val="00D76181"/>
    <w:rsid w:val="00D7630C"/>
    <w:rsid w:val="00D80C19"/>
    <w:rsid w:val="00D81C1F"/>
    <w:rsid w:val="00D821A5"/>
    <w:rsid w:val="00D85E4D"/>
    <w:rsid w:val="00D86229"/>
    <w:rsid w:val="00D864CF"/>
    <w:rsid w:val="00D9058A"/>
    <w:rsid w:val="00D929A6"/>
    <w:rsid w:val="00DA2B40"/>
    <w:rsid w:val="00DA4181"/>
    <w:rsid w:val="00DA4FC9"/>
    <w:rsid w:val="00DA6D62"/>
    <w:rsid w:val="00DA709A"/>
    <w:rsid w:val="00DB1C7F"/>
    <w:rsid w:val="00DB7C28"/>
    <w:rsid w:val="00DC2F89"/>
    <w:rsid w:val="00DC46B9"/>
    <w:rsid w:val="00DC6347"/>
    <w:rsid w:val="00DC6BA0"/>
    <w:rsid w:val="00DC75E9"/>
    <w:rsid w:val="00DC7707"/>
    <w:rsid w:val="00DD1056"/>
    <w:rsid w:val="00DD3189"/>
    <w:rsid w:val="00DD5030"/>
    <w:rsid w:val="00DD568B"/>
    <w:rsid w:val="00DD6DC2"/>
    <w:rsid w:val="00DE1448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7F1E"/>
    <w:rsid w:val="00E303F1"/>
    <w:rsid w:val="00E30A9B"/>
    <w:rsid w:val="00E312B4"/>
    <w:rsid w:val="00E32507"/>
    <w:rsid w:val="00E32FBB"/>
    <w:rsid w:val="00E37DE8"/>
    <w:rsid w:val="00E401E3"/>
    <w:rsid w:val="00E4144A"/>
    <w:rsid w:val="00E50BFF"/>
    <w:rsid w:val="00E50E92"/>
    <w:rsid w:val="00E51296"/>
    <w:rsid w:val="00E52B66"/>
    <w:rsid w:val="00E54F4C"/>
    <w:rsid w:val="00E56FAB"/>
    <w:rsid w:val="00E57951"/>
    <w:rsid w:val="00E57DE9"/>
    <w:rsid w:val="00E63653"/>
    <w:rsid w:val="00E6376B"/>
    <w:rsid w:val="00E6408E"/>
    <w:rsid w:val="00E6481D"/>
    <w:rsid w:val="00E65935"/>
    <w:rsid w:val="00E65D10"/>
    <w:rsid w:val="00E66155"/>
    <w:rsid w:val="00E663D7"/>
    <w:rsid w:val="00E66607"/>
    <w:rsid w:val="00E70CC3"/>
    <w:rsid w:val="00E745F3"/>
    <w:rsid w:val="00E76D85"/>
    <w:rsid w:val="00E80C86"/>
    <w:rsid w:val="00E82D87"/>
    <w:rsid w:val="00E86126"/>
    <w:rsid w:val="00E87A69"/>
    <w:rsid w:val="00E87E2C"/>
    <w:rsid w:val="00E91E33"/>
    <w:rsid w:val="00E93FEE"/>
    <w:rsid w:val="00EA2A67"/>
    <w:rsid w:val="00EA2FE3"/>
    <w:rsid w:val="00EB0506"/>
    <w:rsid w:val="00EB2798"/>
    <w:rsid w:val="00EB2E18"/>
    <w:rsid w:val="00EB373D"/>
    <w:rsid w:val="00EB3E03"/>
    <w:rsid w:val="00EB4AEC"/>
    <w:rsid w:val="00EB58D8"/>
    <w:rsid w:val="00EC2BF6"/>
    <w:rsid w:val="00ED14DD"/>
    <w:rsid w:val="00ED2765"/>
    <w:rsid w:val="00ED2D6D"/>
    <w:rsid w:val="00ED4BEF"/>
    <w:rsid w:val="00ED4E02"/>
    <w:rsid w:val="00ED6A3B"/>
    <w:rsid w:val="00ED6C8A"/>
    <w:rsid w:val="00ED719F"/>
    <w:rsid w:val="00EE0894"/>
    <w:rsid w:val="00EE2CB9"/>
    <w:rsid w:val="00EE3DE2"/>
    <w:rsid w:val="00EE4AA7"/>
    <w:rsid w:val="00EE688F"/>
    <w:rsid w:val="00EF0DE0"/>
    <w:rsid w:val="00EF17EE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84"/>
    <w:rsid w:val="00F07F40"/>
    <w:rsid w:val="00F11DC5"/>
    <w:rsid w:val="00F14344"/>
    <w:rsid w:val="00F1480B"/>
    <w:rsid w:val="00F1651E"/>
    <w:rsid w:val="00F212B2"/>
    <w:rsid w:val="00F21625"/>
    <w:rsid w:val="00F2338D"/>
    <w:rsid w:val="00F274DE"/>
    <w:rsid w:val="00F31908"/>
    <w:rsid w:val="00F3725A"/>
    <w:rsid w:val="00F41D0D"/>
    <w:rsid w:val="00F42D64"/>
    <w:rsid w:val="00F44A46"/>
    <w:rsid w:val="00F46869"/>
    <w:rsid w:val="00F46D58"/>
    <w:rsid w:val="00F472BF"/>
    <w:rsid w:val="00F4775F"/>
    <w:rsid w:val="00F5077B"/>
    <w:rsid w:val="00F5081E"/>
    <w:rsid w:val="00F51269"/>
    <w:rsid w:val="00F576AC"/>
    <w:rsid w:val="00F57D30"/>
    <w:rsid w:val="00F6238F"/>
    <w:rsid w:val="00F63032"/>
    <w:rsid w:val="00F637EA"/>
    <w:rsid w:val="00F65DF2"/>
    <w:rsid w:val="00F72E84"/>
    <w:rsid w:val="00F8401F"/>
    <w:rsid w:val="00F85AFB"/>
    <w:rsid w:val="00F85F53"/>
    <w:rsid w:val="00F86C8F"/>
    <w:rsid w:val="00F940B5"/>
    <w:rsid w:val="00F94530"/>
    <w:rsid w:val="00F94E80"/>
    <w:rsid w:val="00F97D51"/>
    <w:rsid w:val="00F97E69"/>
    <w:rsid w:val="00FA37CC"/>
    <w:rsid w:val="00FA5065"/>
    <w:rsid w:val="00FA570F"/>
    <w:rsid w:val="00FB2BF0"/>
    <w:rsid w:val="00FB601E"/>
    <w:rsid w:val="00FB73B4"/>
    <w:rsid w:val="00FC3802"/>
    <w:rsid w:val="00FC419B"/>
    <w:rsid w:val="00FC4456"/>
    <w:rsid w:val="00FC4FBD"/>
    <w:rsid w:val="00FC54FD"/>
    <w:rsid w:val="00FD0B03"/>
    <w:rsid w:val="00FD51C5"/>
    <w:rsid w:val="00FD5C3C"/>
    <w:rsid w:val="00FD5D23"/>
    <w:rsid w:val="00FD707C"/>
    <w:rsid w:val="00FE257D"/>
    <w:rsid w:val="00FE270A"/>
    <w:rsid w:val="00FE27AC"/>
    <w:rsid w:val="00FE3FD9"/>
    <w:rsid w:val="00FE51BE"/>
    <w:rsid w:val="00FE5673"/>
    <w:rsid w:val="00FE62E9"/>
    <w:rsid w:val="00FF112C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8D8AF4"/>
  <w15:docId w15:val="{4586E79E-9414-4FFA-87B8-CB04C15BE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E26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BFF5D8-17DC-4C6B-857D-0C2170EE1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2</Pages>
  <Words>82</Words>
  <Characters>47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258</cp:revision>
  <cp:lastPrinted>2017-05-19T00:35:00Z</cp:lastPrinted>
  <dcterms:created xsi:type="dcterms:W3CDTF">2017-05-19T04:50:00Z</dcterms:created>
  <dcterms:modified xsi:type="dcterms:W3CDTF">2019-06-16T14:07:00Z</dcterms:modified>
</cp:coreProperties>
</file>